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12" w:space="0" w:color="000000"/>
        </w:tblBorders>
        <w:tblLook w:val="04A0" w:firstRow="1" w:lastRow="0" w:firstColumn="1" w:lastColumn="0" w:noHBand="0" w:noVBand="1"/>
      </w:tblPr>
      <w:tblGrid>
        <w:gridCol w:w="7885"/>
        <w:gridCol w:w="1475"/>
      </w:tblGrid>
      <w:tr w:rsidR="007A0AA9" w:rsidRPr="00B644A3" w:rsidTr="00B644A3">
        <w:tc>
          <w:tcPr>
            <w:tcW w:w="9576" w:type="dxa"/>
            <w:gridSpan w:val="2"/>
          </w:tcPr>
          <w:p w:rsidR="007A0AA9" w:rsidRPr="00B644A3" w:rsidRDefault="007A0AA9">
            <w:bookmarkStart w:id="0" w:name="_GoBack"/>
            <w:bookmarkEnd w:id="0"/>
          </w:p>
        </w:tc>
      </w:tr>
      <w:tr w:rsidR="007A0AA9" w:rsidRPr="00B644A3" w:rsidTr="00B644A3">
        <w:trPr>
          <w:trHeight w:val="1620"/>
        </w:trPr>
        <w:tc>
          <w:tcPr>
            <w:tcW w:w="8100" w:type="dxa"/>
            <w:tcBorders>
              <w:bottom w:val="single" w:sz="18" w:space="0" w:color="000000"/>
            </w:tcBorders>
            <w:vAlign w:val="bottom"/>
          </w:tcPr>
          <w:p w:rsidR="007A0AA9" w:rsidRPr="00B644A3" w:rsidRDefault="0069488E" w:rsidP="00B644A3">
            <w:pPr>
              <w:jc w:val="center"/>
              <w:rPr>
                <w:rFonts w:ascii="Garamond" w:hAnsi="Garamond"/>
                <w:b/>
                <w:sz w:val="26"/>
                <w:szCs w:val="26"/>
              </w:rPr>
            </w:pPr>
            <w:r w:rsidRPr="00B644A3">
              <w:rPr>
                <w:rFonts w:ascii="Garamond" w:hAnsi="Garamond"/>
                <w:b/>
                <w:sz w:val="26"/>
                <w:szCs w:val="26"/>
              </w:rPr>
              <w:t xml:space="preserve">MBA Program Admission </w:t>
            </w:r>
            <w:r w:rsidR="007A0AA9" w:rsidRPr="00B644A3">
              <w:rPr>
                <w:rFonts w:ascii="Garamond" w:hAnsi="Garamond"/>
                <w:b/>
                <w:sz w:val="26"/>
                <w:szCs w:val="26"/>
              </w:rPr>
              <w:t>Essay</w:t>
            </w:r>
          </w:p>
        </w:tc>
        <w:tc>
          <w:tcPr>
            <w:tcW w:w="1476" w:type="dxa"/>
            <w:tcBorders>
              <w:bottom w:val="single" w:sz="18" w:space="0" w:color="000000"/>
            </w:tcBorders>
            <w:vAlign w:val="bottom"/>
          </w:tcPr>
          <w:p w:rsidR="007A0AA9" w:rsidRPr="00B644A3" w:rsidRDefault="00B47A02" w:rsidP="00B644A3">
            <w:pPr>
              <w:jc w:val="center"/>
            </w:pPr>
            <w:r w:rsidRPr="00B644A3">
              <w:rPr>
                <w:noProof/>
              </w:rPr>
              <w:drawing>
                <wp:inline distT="0" distB="0" distL="0" distR="0">
                  <wp:extent cx="771525" cy="914400"/>
                  <wp:effectExtent l="0" t="0" r="0" b="0"/>
                  <wp:docPr id="1" name="Picture 0" descr="CoB Logo 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CoB Logo 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488E" w:rsidRPr="00B644A3" w:rsidTr="00B644A3">
        <w:tc>
          <w:tcPr>
            <w:tcW w:w="9576" w:type="dxa"/>
            <w:gridSpan w:val="2"/>
            <w:tcBorders>
              <w:top w:val="single" w:sz="18" w:space="0" w:color="000000"/>
              <w:bottom w:val="single" w:sz="18" w:space="0" w:color="000000"/>
            </w:tcBorders>
            <w:vAlign w:val="bottom"/>
          </w:tcPr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69488E">
            <w:pPr>
              <w:rPr>
                <w:rFonts w:ascii="Garamond" w:hAnsi="Garamond"/>
                <w:sz w:val="24"/>
              </w:rPr>
            </w:pPr>
            <w:r w:rsidRPr="00B644A3">
              <w:rPr>
                <w:rFonts w:ascii="Garamond" w:hAnsi="Garamond"/>
                <w:sz w:val="24"/>
              </w:rPr>
              <w:t xml:space="preserve">Please complete the required essay question below.  Your response should be limited to no more than 750 words. </w:t>
            </w:r>
            <w:r w:rsidR="00B47A02">
              <w:rPr>
                <w:rFonts w:ascii="Garamond" w:hAnsi="Garamond"/>
                <w:sz w:val="24"/>
              </w:rPr>
              <w:t>E</w:t>
            </w:r>
            <w:r w:rsidR="00075647">
              <w:rPr>
                <w:rFonts w:ascii="Garamond" w:hAnsi="Garamond"/>
                <w:sz w:val="24"/>
              </w:rPr>
              <w:t>-</w:t>
            </w:r>
            <w:r w:rsidR="001825DE" w:rsidRPr="00B644A3">
              <w:rPr>
                <w:rFonts w:ascii="Garamond" w:hAnsi="Garamond"/>
                <w:sz w:val="24"/>
              </w:rPr>
              <w:t xml:space="preserve">mail your essay to </w:t>
            </w:r>
            <w:r w:rsidR="00075647">
              <w:rPr>
                <w:rFonts w:ascii="Garamond" w:hAnsi="Garamond"/>
                <w:sz w:val="24"/>
              </w:rPr>
              <w:t>the Graduate School directly (colleene</w:t>
            </w:r>
            <w:r w:rsidR="001825DE" w:rsidRPr="00A043F7">
              <w:rPr>
                <w:rFonts w:ascii="Garamond" w:hAnsi="Garamond"/>
                <w:sz w:val="24"/>
              </w:rPr>
              <w:t>@uca.edu</w:t>
            </w:r>
            <w:r w:rsidR="00075647">
              <w:rPr>
                <w:rFonts w:ascii="Garamond" w:hAnsi="Garamond"/>
                <w:sz w:val="24"/>
              </w:rPr>
              <w:t>) as a MS Word attachment.</w:t>
            </w:r>
          </w:p>
          <w:p w:rsidR="0069488E" w:rsidRPr="00B644A3" w:rsidRDefault="0069488E" w:rsidP="0069488E">
            <w:pPr>
              <w:rPr>
                <w:rFonts w:ascii="Garamond" w:hAnsi="Garamond"/>
                <w:sz w:val="24"/>
              </w:rPr>
            </w:pPr>
          </w:p>
          <w:p w:rsidR="0069488E" w:rsidRPr="00B644A3" w:rsidRDefault="0069488E" w:rsidP="0069488E">
            <w:pPr>
              <w:rPr>
                <w:rFonts w:ascii="Garamond" w:hAnsi="Garamond"/>
                <w:sz w:val="24"/>
              </w:rPr>
            </w:pPr>
          </w:p>
          <w:p w:rsidR="0069488E" w:rsidRPr="00B644A3" w:rsidRDefault="0069488E" w:rsidP="00B644A3">
            <w:pPr>
              <w:ind w:left="900" w:right="1350"/>
              <w:rPr>
                <w:rFonts w:ascii="Garamond" w:hAnsi="Garamond"/>
                <w:i/>
                <w:sz w:val="24"/>
              </w:rPr>
            </w:pPr>
            <w:r w:rsidRPr="00B644A3">
              <w:rPr>
                <w:rFonts w:ascii="Garamond" w:hAnsi="Garamond"/>
                <w:i/>
                <w:sz w:val="24"/>
              </w:rPr>
              <w:t>Explain how your past accomplishments have prepared you for the MBA Program and how the UCA MBA Program will help you achieve your personal and professional goals.</w:t>
            </w: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1C0BB1" w:rsidRPr="00B644A3" w:rsidRDefault="001C0BB1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center"/>
            </w:pPr>
          </w:p>
          <w:p w:rsidR="0069488E" w:rsidRPr="00B644A3" w:rsidRDefault="0069488E" w:rsidP="00B644A3">
            <w:pPr>
              <w:jc w:val="right"/>
            </w:pPr>
          </w:p>
        </w:tc>
      </w:tr>
    </w:tbl>
    <w:p w:rsidR="00301ECC" w:rsidRDefault="00301ECC" w:rsidP="0069488E"/>
    <w:sectPr w:rsidR="00301ECC" w:rsidSect="007A0AA9">
      <w:footerReference w:type="default" r:id="rId7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13AC" w:rsidRDefault="000C13AC" w:rsidP="007A0AA9">
      <w:r>
        <w:separator/>
      </w:r>
    </w:p>
  </w:endnote>
  <w:endnote w:type="continuationSeparator" w:id="0">
    <w:p w:rsidR="000C13AC" w:rsidRDefault="000C13AC" w:rsidP="007A0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0AA9" w:rsidRPr="007A0AA9" w:rsidRDefault="007A0AA9" w:rsidP="007A0AA9">
    <w:pPr>
      <w:pStyle w:val="Footer"/>
      <w:jc w:val="center"/>
      <w:rPr>
        <w:i/>
        <w:sz w:val="20"/>
      </w:rPr>
    </w:pPr>
  </w:p>
  <w:p w:rsidR="007A0AA9" w:rsidRPr="007A0AA9" w:rsidRDefault="007A0AA9" w:rsidP="007A0AA9">
    <w:pPr>
      <w:pStyle w:val="Footer"/>
      <w:jc w:val="center"/>
      <w:rPr>
        <w:sz w:val="24"/>
        <w:szCs w:val="24"/>
      </w:rPr>
    </w:pPr>
    <w:r w:rsidRPr="007A0AA9">
      <w:rPr>
        <w:sz w:val="24"/>
        <w:szCs w:val="24"/>
      </w:rPr>
      <w:t>MBA Program</w:t>
    </w:r>
  </w:p>
  <w:p w:rsidR="007A0AA9" w:rsidRPr="007A0AA9" w:rsidRDefault="007A0AA9" w:rsidP="007A0AA9">
    <w:pPr>
      <w:pStyle w:val="Footer"/>
      <w:jc w:val="center"/>
      <w:rPr>
        <w:szCs w:val="24"/>
      </w:rPr>
    </w:pPr>
    <w:r w:rsidRPr="007A0AA9">
      <w:rPr>
        <w:szCs w:val="24"/>
      </w:rPr>
      <w:t>College of Business</w:t>
    </w:r>
  </w:p>
  <w:p w:rsidR="007A0AA9" w:rsidRPr="007A0AA9" w:rsidRDefault="007A0AA9" w:rsidP="007A0AA9">
    <w:pPr>
      <w:pStyle w:val="Footer"/>
      <w:jc w:val="center"/>
      <w:rPr>
        <w:szCs w:val="24"/>
      </w:rPr>
    </w:pPr>
    <w:r w:rsidRPr="007A0AA9">
      <w:rPr>
        <w:szCs w:val="24"/>
      </w:rPr>
      <w:t>University of Central Arkansas</w:t>
    </w:r>
  </w:p>
  <w:p w:rsidR="007A0AA9" w:rsidRPr="007A0AA9" w:rsidRDefault="007A0AA9" w:rsidP="007A0AA9">
    <w:pPr>
      <w:pStyle w:val="Footer"/>
      <w:jc w:val="center"/>
      <w:rPr>
        <w:szCs w:val="24"/>
      </w:rPr>
    </w:pPr>
    <w:r w:rsidRPr="007A0AA9">
      <w:rPr>
        <w:szCs w:val="24"/>
      </w:rPr>
      <w:t>Conway, Arkansas 72035-0001</w:t>
    </w:r>
  </w:p>
  <w:p w:rsidR="007A0AA9" w:rsidRDefault="007A0A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13AC" w:rsidRDefault="000C13AC" w:rsidP="007A0AA9">
      <w:r>
        <w:separator/>
      </w:r>
    </w:p>
  </w:footnote>
  <w:footnote w:type="continuationSeparator" w:id="0">
    <w:p w:rsidR="000C13AC" w:rsidRDefault="000C13AC" w:rsidP="007A0AA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tDAxMzYyM7QwMLFQ0lEKTi0uzszPAykwrAUAfm/KuCwAAAA="/>
  </w:docVars>
  <w:rsids>
    <w:rsidRoot w:val="007A0AA9"/>
    <w:rsid w:val="00075647"/>
    <w:rsid w:val="000C13AC"/>
    <w:rsid w:val="00162B53"/>
    <w:rsid w:val="001825DE"/>
    <w:rsid w:val="001C0BB1"/>
    <w:rsid w:val="00301ECC"/>
    <w:rsid w:val="003853D6"/>
    <w:rsid w:val="00431195"/>
    <w:rsid w:val="006223F2"/>
    <w:rsid w:val="00693553"/>
    <w:rsid w:val="0069488E"/>
    <w:rsid w:val="006C2BB9"/>
    <w:rsid w:val="006D3D62"/>
    <w:rsid w:val="007A0AA9"/>
    <w:rsid w:val="007F1AE8"/>
    <w:rsid w:val="00894A24"/>
    <w:rsid w:val="00A043F7"/>
    <w:rsid w:val="00B47A02"/>
    <w:rsid w:val="00B644A3"/>
    <w:rsid w:val="00C624A0"/>
    <w:rsid w:val="00D04CBF"/>
    <w:rsid w:val="00D1300C"/>
    <w:rsid w:val="00DF0403"/>
    <w:rsid w:val="00F44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FEC9CF-5C62-4C11-B7D1-FE870B362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1ECC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0AA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7A0A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A0AA9"/>
  </w:style>
  <w:style w:type="paragraph" w:styleId="Footer">
    <w:name w:val="footer"/>
    <w:basedOn w:val="Normal"/>
    <w:link w:val="FooterChar"/>
    <w:uiPriority w:val="99"/>
    <w:unhideWhenUsed/>
    <w:rsid w:val="007A0A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A0AA9"/>
  </w:style>
  <w:style w:type="paragraph" w:styleId="BalloonText">
    <w:name w:val="Balloon Text"/>
    <w:basedOn w:val="Normal"/>
    <w:link w:val="BalloonTextChar"/>
    <w:uiPriority w:val="99"/>
    <w:semiHidden/>
    <w:unhideWhenUsed/>
    <w:rsid w:val="007A0A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A0AA9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1825D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CA</dc:creator>
  <cp:keywords/>
  <cp:lastModifiedBy>Carla J. Barber</cp:lastModifiedBy>
  <cp:revision>2</cp:revision>
  <cp:lastPrinted>2008-10-03T16:16:00Z</cp:lastPrinted>
  <dcterms:created xsi:type="dcterms:W3CDTF">2018-12-12T20:01:00Z</dcterms:created>
  <dcterms:modified xsi:type="dcterms:W3CDTF">2018-12-12T20:01:00Z</dcterms:modified>
</cp:coreProperties>
</file>